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245C4" w:rsidRPr="004245C4" w:rsidRDefault="004245C4" w:rsidP="004245C4">
      <w:r w:rsidRPr="004245C4">
        <w:t>親愛的朋友：</w:t>
      </w:r>
    </w:p>
    <w:p w:rsidR="004245C4" w:rsidRPr="004245C4" w:rsidRDefault="00055113" w:rsidP="004245C4">
      <w:r>
        <w:t>感謝</w:t>
      </w:r>
      <w:r>
        <w:rPr>
          <w:rFonts w:hint="eastAsia"/>
        </w:rPr>
        <w:t>您</w:t>
      </w:r>
      <w:r w:rsidR="004245C4" w:rsidRPr="004245C4">
        <w:t>一路支持，與我們並肩同行，成為綠色和平的忠實戰友！不知道過去數月，您可有想過：只要</w:t>
      </w:r>
      <w:r w:rsidR="00DE7C2E">
        <w:rPr>
          <w:rFonts w:hint="eastAsia"/>
        </w:rPr>
        <w:t>您我</w:t>
      </w:r>
      <w:r w:rsidR="004245C4" w:rsidRPr="004245C4">
        <w:t>一人多走一步、身先士卒，原來就已經能為我們的地球，為我們的下一代做到更多？</w:t>
      </w:r>
    </w:p>
    <w:p w:rsidR="004245C4" w:rsidRPr="004245C4" w:rsidRDefault="004245C4" w:rsidP="004245C4">
      <w:r w:rsidRPr="004245C4">
        <w:t> </w:t>
      </w:r>
    </w:p>
    <w:p w:rsidR="004245C4" w:rsidRPr="004245C4" w:rsidRDefault="004245C4" w:rsidP="004245C4">
      <w:r w:rsidRPr="004245C4">
        <w:rPr>
          <w:noProof/>
        </w:rPr>
        <w:drawing>
          <wp:inline distT="0" distB="0" distL="0" distR="0" wp14:anchorId="22627265" wp14:editId="35CB585F">
            <wp:extent cx="5334000" cy="3448050"/>
            <wp:effectExtent l="0" t="0" r="0" b="0"/>
            <wp:docPr id="72" name="Picture 72" descr="https://i2.createsend1.com/ti/d/CA/D2C/D9F/eblogo/e751b8bb493c44398ad4d0e2369e7e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6" descr="https://i2.createsend1.com/ti/d/CA/D2C/D9F/eblogo/e751b8bb493c44398ad4d0e2369e7e26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245C4" w:rsidRPr="004245C4" w:rsidRDefault="00055113" w:rsidP="004245C4">
      <w:hyperlink r:id="rId6" w:tgtFrame="_blank" w:history="1">
        <w:r w:rsidR="004245C4" w:rsidRPr="004245C4">
          <w:rPr>
            <w:rStyle w:val="Hyperlink"/>
          </w:rPr>
          <w:t>成為會員義工</w:t>
        </w:r>
        <w:r w:rsidR="004245C4" w:rsidRPr="004245C4">
          <w:rPr>
            <w:rStyle w:val="Hyperlink"/>
          </w:rPr>
          <w:t>​</w:t>
        </w:r>
      </w:hyperlink>
    </w:p>
    <w:p w:rsidR="004245C4" w:rsidRPr="004245C4" w:rsidRDefault="004245C4" w:rsidP="004245C4">
      <w:r w:rsidRPr="004245C4">
        <w:t>您知道吸引公眾及傳媒注意的創意行動背後，我們到底如何策劃及籌備？誠心邀請您成為綠色和平的會員義工，</w:t>
      </w:r>
      <w:r w:rsidR="00DE7C2E">
        <w:rPr>
          <w:rFonts w:hint="eastAsia"/>
        </w:rPr>
        <w:t>一起</w:t>
      </w:r>
      <w:r w:rsidRPr="004245C4">
        <w:t>親身參與環保行動！</w:t>
      </w:r>
    </w:p>
    <w:p w:rsidR="004245C4" w:rsidRPr="004245C4" w:rsidRDefault="004245C4" w:rsidP="004245C4">
      <w:r w:rsidRPr="004245C4">
        <w:t>以</w:t>
      </w:r>
      <w:r w:rsidRPr="004245C4">
        <w:t>2015</w:t>
      </w:r>
      <w:r w:rsidRPr="004245C4">
        <w:t>年的守護</w:t>
      </w:r>
      <w:proofErr w:type="gramStart"/>
      <w:r w:rsidRPr="004245C4">
        <w:t>加灣鼠</w:t>
      </w:r>
      <w:proofErr w:type="gramEnd"/>
      <w:r w:rsidRPr="004245C4">
        <w:t>海豚項目為例，成為會員義工，您將一同響應「國際守護鼠海豚日」，在</w:t>
      </w:r>
      <w:proofErr w:type="gramStart"/>
      <w:r w:rsidRPr="004245C4">
        <w:t>親子堆沙</w:t>
      </w:r>
      <w:proofErr w:type="gramEnd"/>
      <w:r w:rsidRPr="004245C4">
        <w:t>活動中擔當「小隊長」，引領參加者按指定圖案堆出</w:t>
      </w:r>
      <w:proofErr w:type="gramStart"/>
      <w:r w:rsidRPr="004245C4">
        <w:t>大型鼠</w:t>
      </w:r>
      <w:proofErr w:type="gramEnd"/>
      <w:r w:rsidRPr="004245C4">
        <w:t>海豚雕塑；如果您擁有特別的藝術才能，</w:t>
      </w:r>
      <w:r w:rsidRPr="004245C4">
        <w:t xml:space="preserve">1:1 </w:t>
      </w:r>
      <w:r w:rsidRPr="004245C4">
        <w:t>的擬真鼠海豚道具，更可能由您親手參與製作呢！</w:t>
      </w:r>
    </w:p>
    <w:p w:rsidR="004245C4" w:rsidRPr="004245C4" w:rsidRDefault="00055113" w:rsidP="004245C4">
      <w:hyperlink r:id="rId7" w:tgtFrame="_blank" w:history="1">
        <w:r w:rsidR="004245C4" w:rsidRPr="004245C4">
          <w:rPr>
            <w:rStyle w:val="Hyperlink"/>
          </w:rPr>
          <w:t>如何成為會員義工</w:t>
        </w:r>
        <w:r w:rsidR="004245C4" w:rsidRPr="004245C4">
          <w:rPr>
            <w:rStyle w:val="Hyperlink"/>
          </w:rPr>
          <w:t>​</w:t>
        </w:r>
        <w:r w:rsidR="004245C4" w:rsidRPr="004245C4">
          <w:rPr>
            <w:rStyle w:val="Hyperlink"/>
          </w:rPr>
          <w:t>？</w:t>
        </w:r>
      </w:hyperlink>
    </w:p>
    <w:p w:rsidR="004245C4" w:rsidRPr="004245C4" w:rsidRDefault="004245C4" w:rsidP="004245C4">
      <w:r w:rsidRPr="004245C4">
        <w:t> </w:t>
      </w:r>
    </w:p>
    <w:p w:rsidR="004245C4" w:rsidRPr="004245C4" w:rsidRDefault="004245C4" w:rsidP="004245C4">
      <w:r w:rsidRPr="004245C4">
        <w:rPr>
          <w:noProof/>
        </w:rPr>
        <w:drawing>
          <wp:inline distT="0" distB="0" distL="0" distR="0" wp14:anchorId="5509F985" wp14:editId="7AB64851">
            <wp:extent cx="5334000" cy="3552825"/>
            <wp:effectExtent l="0" t="0" r="0" b="9525"/>
            <wp:docPr id="71" name="Picture 71" descr="https://i3.createsend1.com/ti/d/CA/D2C/D9F/eblogo/GP0STPVUA_PressMedia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7" descr="https://i3.createsend1.com/ti/d/CA/D2C/D9F/eblogo/GP0STPVUA_PressMedia3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245C4" w:rsidRPr="004245C4" w:rsidRDefault="004245C4" w:rsidP="004245C4">
      <w:r w:rsidRPr="004245C4">
        <w:t>關注</w:t>
      </w:r>
      <w:r w:rsidRPr="004245C4">
        <w:t xml:space="preserve"> Facebook</w:t>
      </w:r>
    </w:p>
    <w:p w:rsidR="004245C4" w:rsidRPr="004245C4" w:rsidRDefault="004245C4" w:rsidP="004245C4">
      <w:r w:rsidRPr="004245C4">
        <w:t>我們每天都會將最新最熱門的環保消息、工作進展以及綠色成就，透過綠色和平</w:t>
      </w:r>
      <w:r w:rsidRPr="004245C4">
        <w:t xml:space="preserve"> Facebook </w:t>
      </w:r>
      <w:r w:rsidRPr="004245C4">
        <w:t>專頁與公眾分享！透過</w:t>
      </w:r>
      <w:r w:rsidRPr="004245C4">
        <w:t>Facebook</w:t>
      </w:r>
      <w:r w:rsidRPr="004245C4">
        <w:t>，可確保您我能保持緊密聯繫和即時互動。作為熱愛地球的一員，請務必在我們的專頁按一下</w:t>
      </w:r>
      <w:r w:rsidRPr="004245C4">
        <w:t xml:space="preserve"> Like</w:t>
      </w:r>
      <w:r w:rsidRPr="004245C4">
        <w:t>！</w:t>
      </w:r>
    </w:p>
    <w:p w:rsidR="004245C4" w:rsidRPr="004245C4" w:rsidRDefault="00055113" w:rsidP="004245C4">
      <w:hyperlink r:id="rId9" w:tgtFrame="_blank" w:history="1">
        <w:r w:rsidR="004245C4" w:rsidRPr="004245C4">
          <w:rPr>
            <w:rStyle w:val="Hyperlink"/>
          </w:rPr>
          <w:t xml:space="preserve">Facebook </w:t>
        </w:r>
        <w:r w:rsidR="004245C4" w:rsidRPr="004245C4">
          <w:rPr>
            <w:rStyle w:val="Hyperlink"/>
          </w:rPr>
          <w:t>專頁</w:t>
        </w:r>
      </w:hyperlink>
    </w:p>
    <w:p w:rsidR="004245C4" w:rsidRPr="004245C4" w:rsidRDefault="004245C4" w:rsidP="004245C4">
      <w:r w:rsidRPr="004245C4">
        <w:t> </w:t>
      </w:r>
    </w:p>
    <w:p w:rsidR="004245C4" w:rsidRPr="004245C4" w:rsidRDefault="004245C4" w:rsidP="004245C4">
      <w:r w:rsidRPr="004245C4">
        <w:rPr>
          <w:noProof/>
        </w:rPr>
        <w:drawing>
          <wp:inline distT="0" distB="0" distL="0" distR="0" wp14:anchorId="3E0145EF" wp14:editId="51E4BB10">
            <wp:extent cx="5334000" cy="3552825"/>
            <wp:effectExtent l="0" t="0" r="0" b="9525"/>
            <wp:docPr id="70" name="Picture 70" descr="https://i4.createsend1.com/ti/d/CA/D2C/D9F/eblogo/IMG_038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8" descr="https://i4.createsend1.com/ti/d/CA/D2C/D9F/eblogo/IMG_03801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245C4" w:rsidRPr="004245C4" w:rsidRDefault="004245C4" w:rsidP="004245C4">
      <w:r w:rsidRPr="004245C4">
        <w:t>參加會員活動</w:t>
      </w:r>
    </w:p>
    <w:p w:rsidR="004245C4" w:rsidRPr="004245C4" w:rsidRDefault="004245C4" w:rsidP="004245C4">
      <w:r w:rsidRPr="004245C4">
        <w:t>綠色和平勇於揭露環境真相，是絕少數絕從不接受政府及商界資助的國際環保組織。財政獨立，是我們保持公正</w:t>
      </w:r>
      <w:proofErr w:type="gramStart"/>
      <w:r w:rsidRPr="004245C4">
        <w:t>不</w:t>
      </w:r>
      <w:proofErr w:type="gramEnd"/>
      <w:r w:rsidR="00055113" w:rsidRPr="00055113">
        <w:rPr>
          <w:rFonts w:hint="eastAsia"/>
        </w:rPr>
        <w:t>阿</w:t>
      </w:r>
      <w:r w:rsidRPr="004245C4">
        <w:t>的基礎；您的支持，則是我們的最強後盾。</w:t>
      </w:r>
    </w:p>
    <w:p w:rsidR="004245C4" w:rsidRPr="004245C4" w:rsidRDefault="00DE7C2E" w:rsidP="004245C4">
      <w:r>
        <w:t>我們每年都會</w:t>
      </w:r>
      <w:r w:rsidR="004245C4" w:rsidRPr="004245C4">
        <w:t>舉辦多個不同類型的會員活動。如果您日後收到我們的邀請，請踴躍參加，不但能與眾多同路人濟濟一堂，更可以跟資深成員見面互動！</w:t>
      </w:r>
    </w:p>
    <w:p w:rsidR="004245C4" w:rsidRPr="004245C4" w:rsidRDefault="004245C4" w:rsidP="004245C4">
      <w:r w:rsidRPr="004245C4">
        <w:t> </w:t>
      </w:r>
    </w:p>
    <w:p w:rsidR="004245C4" w:rsidRPr="004245C4" w:rsidRDefault="004245C4" w:rsidP="004245C4">
      <w:r w:rsidRPr="004245C4">
        <w:rPr>
          <w:noProof/>
        </w:rPr>
        <w:drawing>
          <wp:inline distT="0" distB="0" distL="0" distR="0" wp14:anchorId="4EE93B77" wp14:editId="649B1839">
            <wp:extent cx="5334000" cy="3552825"/>
            <wp:effectExtent l="0" t="0" r="0" b="9525"/>
            <wp:docPr id="69" name="Picture 69" descr="https://i5.createsend1.com/ti/d/CA/D2C/D9F/eblogo/IMG_0514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9" descr="https://i5.createsend1.com/ti/d/CA/D2C/D9F/eblogo/IMG_05141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4245C4" w:rsidRPr="004245C4" w:rsidRDefault="004245C4" w:rsidP="004245C4">
      <w:r w:rsidRPr="004245C4">
        <w:t>與您</w:t>
      </w:r>
      <w:r w:rsidR="00DE7C2E">
        <w:rPr>
          <w:rFonts w:hint="eastAsia"/>
        </w:rPr>
        <w:t>共創</w:t>
      </w:r>
      <w:r w:rsidRPr="004245C4">
        <w:t>成果</w:t>
      </w:r>
    </w:p>
    <w:p w:rsidR="00505E99" w:rsidRPr="004245C4" w:rsidRDefault="00055113" w:rsidP="004245C4">
      <w:r>
        <w:rPr>
          <w:rFonts w:hint="eastAsia"/>
        </w:rPr>
        <w:t>因為</w:t>
      </w:r>
      <w:r w:rsidRPr="00055113">
        <w:rPr>
          <w:rFonts w:hint="eastAsia"/>
        </w:rPr>
        <w:t>您的參與對守護環境非常重要</w:t>
      </w:r>
      <w:r w:rsidRPr="00055113">
        <w:rPr>
          <w:rFonts w:hint="eastAsia"/>
        </w:rPr>
        <w:t>，</w:t>
      </w:r>
      <w:r>
        <w:rPr>
          <w:rFonts w:hint="eastAsia"/>
        </w:rPr>
        <w:t>我們全力堅守環保前線，</w:t>
      </w:r>
      <w:r w:rsidRPr="00055113">
        <w:rPr>
          <w:rFonts w:hint="eastAsia"/>
        </w:rPr>
        <w:t>我們用心向您傳達成果</w:t>
      </w:r>
      <w:r>
        <w:rPr>
          <w:rFonts w:hint="eastAsia"/>
        </w:rPr>
        <w:t>，並承諾將定期</w:t>
      </w:r>
      <w:r w:rsidRPr="00055113">
        <w:rPr>
          <w:rFonts w:hint="eastAsia"/>
        </w:rPr>
        <w:t>與</w:t>
      </w:r>
      <w:r>
        <w:rPr>
          <w:rFonts w:hint="eastAsia"/>
        </w:rPr>
        <w:t>您分享最新項目的進展。希望</w:t>
      </w:r>
      <w:r w:rsidRPr="00055113">
        <w:rPr>
          <w:rFonts w:hint="eastAsia"/>
        </w:rPr>
        <w:t>您認同、欣賞，並</w:t>
      </w:r>
      <w:r>
        <w:rPr>
          <w:rFonts w:hint="eastAsia"/>
        </w:rPr>
        <w:t>為</w:t>
      </w:r>
      <w:r w:rsidRPr="00055113">
        <w:rPr>
          <w:rFonts w:hint="eastAsia"/>
        </w:rPr>
        <w:t>綠色和平的工作</w:t>
      </w:r>
      <w:r>
        <w:rPr>
          <w:rFonts w:hint="eastAsia"/>
        </w:rPr>
        <w:t>感到驕傲</w:t>
      </w:r>
      <w:r w:rsidRPr="00055113">
        <w:rPr>
          <w:rFonts w:hint="eastAsia"/>
        </w:rPr>
        <w:t>，</w:t>
      </w:r>
      <w:r>
        <w:rPr>
          <w:rFonts w:hint="eastAsia"/>
        </w:rPr>
        <w:t>因為成就這一切的全因有您！</w:t>
      </w:r>
      <w:r w:rsidRPr="00055113">
        <w:rPr>
          <w:rFonts w:hint="eastAsia"/>
        </w:rPr>
        <w:t>謝謝您！</w:t>
      </w:r>
    </w:p>
    <w:sectPr w:rsidR="00505E99" w:rsidRPr="004245C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web"/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AwsLAwMzcyNjE3NTdU0lEKTi0uzszPAykwqgUA+UZbKCwAAAA="/>
  </w:docVars>
  <w:rsids>
    <w:rsidRoot w:val="00D44115"/>
    <w:rsid w:val="00055113"/>
    <w:rsid w:val="00164A7C"/>
    <w:rsid w:val="00334675"/>
    <w:rsid w:val="004245C4"/>
    <w:rsid w:val="00505E99"/>
    <w:rsid w:val="005A4964"/>
    <w:rsid w:val="00940751"/>
    <w:rsid w:val="00963AC7"/>
    <w:rsid w:val="00A27F42"/>
    <w:rsid w:val="00B60AC9"/>
    <w:rsid w:val="00D44115"/>
    <w:rsid w:val="00DE7C2E"/>
    <w:rsid w:val="00F96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A496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A496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4A7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496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5A4964"/>
    <w:rPr>
      <w:b/>
      <w:bCs/>
    </w:rPr>
  </w:style>
  <w:style w:type="paragraph" w:customStyle="1" w:styleId="size-20">
    <w:name w:val="size-20"/>
    <w:basedOn w:val="Normal"/>
    <w:rsid w:val="005A49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5A4964"/>
  </w:style>
  <w:style w:type="character" w:customStyle="1" w:styleId="Heading2Char">
    <w:name w:val="Heading 2 Char"/>
    <w:basedOn w:val="DefaultParagraphFont"/>
    <w:link w:val="Heading2"/>
    <w:uiPriority w:val="9"/>
    <w:semiHidden/>
    <w:rsid w:val="005A496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64A7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164A7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4A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4A7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A496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A496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4A7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496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5A4964"/>
    <w:rPr>
      <w:b/>
      <w:bCs/>
    </w:rPr>
  </w:style>
  <w:style w:type="paragraph" w:customStyle="1" w:styleId="size-20">
    <w:name w:val="size-20"/>
    <w:basedOn w:val="Normal"/>
    <w:rsid w:val="005A49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5A4964"/>
  </w:style>
  <w:style w:type="character" w:customStyle="1" w:styleId="Heading2Char">
    <w:name w:val="Heading 2 Char"/>
    <w:basedOn w:val="DefaultParagraphFont"/>
    <w:link w:val="Heading2"/>
    <w:uiPriority w:val="9"/>
    <w:semiHidden/>
    <w:rsid w:val="005A496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64A7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164A7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4A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4A7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55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9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36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96910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46450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895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487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76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57102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567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638496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303204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285458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63994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93510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80640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313365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086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198771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66526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990902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371783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9227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18299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428273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676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270277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13190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43872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04695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637060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622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187837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79226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556653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308412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33462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22125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151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6300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96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2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8067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008415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66340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3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71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13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02835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555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227531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50939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423141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77213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1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389281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02191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418185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23852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562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551917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00899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664576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47085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3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352677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65053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687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4205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70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74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998858">
                  <w:marLeft w:val="300"/>
                  <w:marRight w:val="300"/>
                  <w:marTop w:val="3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992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18202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51005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891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2945277">
                  <w:marLeft w:val="300"/>
                  <w:marRight w:val="30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290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6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8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054253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4234123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75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13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776971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3690059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963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27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137764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120863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17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8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1624999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168110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621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40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266603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5698833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397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3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16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262364">
                  <w:marLeft w:val="300"/>
                  <w:marRight w:val="300"/>
                  <w:marTop w:val="3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751213">
                  <w:marLeft w:val="300"/>
                  <w:marRight w:val="30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891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53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90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17645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21945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975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0840447">
                  <w:marLeft w:val="300"/>
                  <w:marRight w:val="30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572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47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659619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263735">
                  <w:marLeft w:val="300"/>
                  <w:marRight w:val="300"/>
                  <w:marTop w:val="3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72337">
                  <w:marLeft w:val="300"/>
                  <w:marRight w:val="30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613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64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258919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569285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2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7032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7456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018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74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57560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41878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5990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18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538805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457320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166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318980">
                  <w:marLeft w:val="300"/>
                  <w:marRight w:val="300"/>
                  <w:marTop w:val="3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319715">
                  <w:marLeft w:val="300"/>
                  <w:marRight w:val="30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841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75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51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21383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70911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841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1168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68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7944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831335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65954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950083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01788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040327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4952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98688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166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494200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80226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556905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69098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332202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53502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220332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33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296316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7954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539694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0908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18637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942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18961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28430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255479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92006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953348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24922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7289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507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4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14956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54442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22716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900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05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1251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316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775000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769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840651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43211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06374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83654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233793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01647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73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551101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39552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751168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43568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029715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3253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145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464816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50927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121776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45288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063299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80815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802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819380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74507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528419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34543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546813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692854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503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424143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489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049488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1506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960992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32849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571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907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99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1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57172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52777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74656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379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854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33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5910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874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83164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220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029897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43875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856073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24394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932629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15597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73495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939104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8176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82913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08980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04976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104523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609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88210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34170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944399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694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086887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38286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420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623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37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476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91016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7901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0737666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5886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48587908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953062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98721305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2421963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1675539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12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31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63362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734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325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65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31265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12914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419542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358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226716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5031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16772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578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833587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714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540031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601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471301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723057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711285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597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508431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549394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3023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533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653733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11841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975661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31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49764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40208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00269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717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42441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74240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01388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081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456388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309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968528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79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09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19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298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29895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490129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3759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523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22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3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27368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658683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1192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361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76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59441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109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76313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67463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601758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72829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93136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19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25376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562866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502140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5441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258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124113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46833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226674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36169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406486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88910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889470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72630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24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532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46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5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632500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2705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2142797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75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6886856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9705650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6462615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371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4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67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00956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90427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149615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284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91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27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633916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283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498098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69769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244542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576853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613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631461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84424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791479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57121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8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77112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36935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698631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34460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50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222898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35212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675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701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30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06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21456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672987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62032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708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62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30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41145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540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021571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326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49188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178093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439172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54807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906405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84082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84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571234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929786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951672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72234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951716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271494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268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33532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3757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873152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5919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538694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4001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621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625253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68187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294491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61707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403077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502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08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626516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88650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18744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12219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286027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69906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287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659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63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93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10903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94461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81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153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86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365617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923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078641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59620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075516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06368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733488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802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223836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7937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266860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059384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301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691800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89796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95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80276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869617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00781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363114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75675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227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85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2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988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141558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2553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22275121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029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2085876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237591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8104578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80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127684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5549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72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04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8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07175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79017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09004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904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669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12471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49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391226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340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61422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56815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296700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52818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800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79278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764473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05185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49669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768396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6241143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86763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427798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076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47356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73245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989357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55323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984843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95104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983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38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47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8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636271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975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28331638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9412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42515211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1409615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2283044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2705850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7165602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247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67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35776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873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115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42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8898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11399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226180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659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452806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61189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676913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623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583036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032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344716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769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33919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6662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744332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613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36642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49655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51897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16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310169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90131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602574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0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616850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941833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523061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973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835258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294123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47316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75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813611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17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533496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87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10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44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35866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13446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80807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09538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greenpeace.org/hk/get-involved/join/volunteers/" TargetMode="External"/><Relationship Id="rId12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://www.greenpeace.org/hk/get-involved/join/volunteers/" TargetMode="External"/><Relationship Id="rId11" Type="http://schemas.openxmlformats.org/officeDocument/2006/relationships/image" Target="media/image4.jpeg"/><Relationship Id="rId5" Type="http://schemas.openxmlformats.org/officeDocument/2006/relationships/image" Target="media/image1.png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hyperlink" Target="https://www.facebook.com/greenpeace.chin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39</Words>
  <Characters>79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roy Chan</dc:creator>
  <cp:lastModifiedBy>Leroy Chan</cp:lastModifiedBy>
  <cp:revision>3</cp:revision>
  <dcterms:created xsi:type="dcterms:W3CDTF">2016-10-25T10:08:00Z</dcterms:created>
  <dcterms:modified xsi:type="dcterms:W3CDTF">2016-10-25T11:16:00Z</dcterms:modified>
</cp:coreProperties>
</file>